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B5D5A9" w14:textId="42DC288E" w:rsidR="00FE361B" w:rsidRPr="00652944" w:rsidRDefault="00C96AF3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72015B">
        <w:rPr>
          <w:rFonts w:eastAsia="Cambria"/>
          <w:bCs/>
          <w:color w:val="000000" w:themeColor="text1"/>
          <w:sz w:val="28"/>
          <w:szCs w:val="28"/>
        </w:rPr>
        <w:t>To understand and work with Input and Output of data</w:t>
      </w:r>
    </w:p>
    <w:p w14:paraId="4A0BBDDF" w14:textId="6460B4EA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589A1B0B" w:rsidR="003922CB" w:rsidRDefault="0072015B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Programs:</w:t>
      </w:r>
    </w:p>
    <w:p w14:paraId="1302705D" w14:textId="10594F55" w:rsidR="0072015B" w:rsidRDefault="00CB2F9E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="Cambria"/>
          <w:bCs/>
          <w:color w:val="000000" w:themeColor="text1"/>
          <w:sz w:val="28"/>
          <w:szCs w:val="28"/>
        </w:rPr>
        <w:t>Write and execute R script</w:t>
      </w:r>
      <w:r w:rsidR="0072015B">
        <w:rPr>
          <w:rFonts w:eastAsia="Cambria"/>
          <w:bCs/>
          <w:color w:val="000000" w:themeColor="text1"/>
          <w:sz w:val="28"/>
          <w:szCs w:val="28"/>
        </w:rPr>
        <w:t xml:space="preserve"> to understand Input and output of data</w:t>
      </w:r>
    </w:p>
    <w:p w14:paraId="435EB2AF" w14:textId="79912EA2" w:rsidR="0072015B" w:rsidRPr="0072015B" w:rsidRDefault="0072015B" w:rsidP="0072015B">
      <w:pPr>
        <w:autoSpaceDE w:val="0"/>
        <w:autoSpaceDN w:val="0"/>
        <w:adjustRightInd w:val="0"/>
        <w:rPr>
          <w:rFonts w:eastAsia="Cambria"/>
          <w:bCs/>
          <w:color w:val="000000" w:themeColor="text1"/>
          <w:sz w:val="28"/>
          <w:szCs w:val="28"/>
        </w:rPr>
      </w:pPr>
      <w:r w:rsidRPr="0072015B">
        <w:rPr>
          <w:rFonts w:eastAsia="Cambria"/>
          <w:bCs/>
          <w:color w:val="000000" w:themeColor="text1"/>
          <w:sz w:val="28"/>
          <w:szCs w:val="28"/>
        </w:rPr>
        <w:t>1. Print "</w:t>
      </w:r>
      <w:r w:rsidR="009F00EF">
        <w:rPr>
          <w:rFonts w:eastAsia="Cambria"/>
          <w:bCs/>
          <w:color w:val="000000" w:themeColor="text1"/>
          <w:sz w:val="28"/>
          <w:szCs w:val="28"/>
        </w:rPr>
        <w:t>R</w:t>
      </w:r>
      <w:r w:rsidRPr="0072015B">
        <w:rPr>
          <w:rFonts w:eastAsia="Cambria"/>
          <w:bCs/>
          <w:color w:val="000000" w:themeColor="text1"/>
          <w:sz w:val="28"/>
          <w:szCs w:val="28"/>
        </w:rPr>
        <w:t xml:space="preserve"> Programming"</w:t>
      </w:r>
    </w:p>
    <w:p w14:paraId="22F9CDF9" w14:textId="77777777" w:rsidR="0072015B" w:rsidRPr="0072015B" w:rsidRDefault="0072015B" w:rsidP="0072015B">
      <w:pPr>
        <w:autoSpaceDE w:val="0"/>
        <w:autoSpaceDN w:val="0"/>
        <w:adjustRightInd w:val="0"/>
        <w:rPr>
          <w:rFonts w:eastAsia="Cambria"/>
          <w:bCs/>
          <w:color w:val="000000" w:themeColor="text1"/>
          <w:sz w:val="28"/>
          <w:szCs w:val="28"/>
        </w:rPr>
      </w:pPr>
      <w:r w:rsidRPr="0072015B">
        <w:rPr>
          <w:rFonts w:eastAsia="Cambria"/>
          <w:bCs/>
          <w:color w:val="000000" w:themeColor="text1"/>
          <w:sz w:val="28"/>
          <w:szCs w:val="28"/>
        </w:rPr>
        <w:t>2. Print Your Name On screen.</w:t>
      </w:r>
    </w:p>
    <w:p w14:paraId="7CF27BC6" w14:textId="77777777" w:rsidR="0072015B" w:rsidRDefault="0072015B" w:rsidP="0072015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 w:rsidRPr="0072015B">
        <w:rPr>
          <w:rFonts w:eastAsia="Cambria"/>
          <w:bCs/>
          <w:color w:val="000000" w:themeColor="text1"/>
          <w:sz w:val="28"/>
          <w:szCs w:val="28"/>
        </w:rPr>
        <w:t>3. Print Address on screen.</w:t>
      </w:r>
    </w:p>
    <w:p w14:paraId="293D932F" w14:textId="0BBBD3A1" w:rsidR="00BF53B5" w:rsidRDefault="002E60BC" w:rsidP="0072015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 w:rsidRPr="002E60BC">
        <w:rPr>
          <w:rFonts w:eastAsia="Cambria"/>
          <w:bCs/>
          <w:noProof/>
          <w:color w:val="000000" w:themeColor="text1"/>
          <w:sz w:val="28"/>
          <w:szCs w:val="28"/>
          <w:lang w:val="en-IN" w:eastAsia="en-IN" w:bidi="gu-IN"/>
        </w:rPr>
        <w:drawing>
          <wp:inline distT="0" distB="0" distL="0" distR="0" wp14:anchorId="3FB27F76" wp14:editId="3DD09FA5">
            <wp:extent cx="6305874" cy="7493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5874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8CC3" w14:textId="77777777" w:rsidR="00E55A76" w:rsidRPr="00844003" w:rsidRDefault="00E55A76" w:rsidP="00E55A76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0AD4D6EE" w14:textId="77777777" w:rsidR="00E55A76" w:rsidRDefault="00E55A76" w:rsidP="00E55A76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844003">
        <w:rPr>
          <w:rFonts w:eastAsiaTheme="minorHAnsi"/>
          <w:color w:val="000000"/>
          <w:sz w:val="28"/>
          <w:szCs w:val="28"/>
          <w:lang w:val="en-IN"/>
        </w:rPr>
        <w:t>NOTE: Attach the screenshots of the output</w:t>
      </w:r>
    </w:p>
    <w:p w14:paraId="3DAF61FA" w14:textId="59F4F9FA" w:rsidR="00061F3A" w:rsidRDefault="00BF53B5" w:rsidP="00E55A76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BF53B5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400130F3" wp14:editId="0E7E17D2">
            <wp:extent cx="6858000" cy="16344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5A76"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5647DCB2" w14:textId="68F18AAF" w:rsidR="007F6B51" w:rsidRPr="00DD1698" w:rsidRDefault="00061F3A" w:rsidP="00DD169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7F6B51" w:rsidRPr="00DD1698" w:rsidSect="00256B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AB2DA0" w14:textId="77777777" w:rsidR="00B57D32" w:rsidRDefault="00B57D32" w:rsidP="008A791A">
      <w:r>
        <w:separator/>
      </w:r>
    </w:p>
  </w:endnote>
  <w:endnote w:type="continuationSeparator" w:id="0">
    <w:p w14:paraId="289F8B0D" w14:textId="77777777" w:rsidR="00B57D32" w:rsidRDefault="00B57D32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185EA" w14:textId="77777777" w:rsidR="00A15877" w:rsidRDefault="00A158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D550F4" w14:textId="77777777" w:rsidR="00A15877" w:rsidRDefault="00A158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E1E177" w14:textId="77777777" w:rsidR="00B57D32" w:rsidRDefault="00B57D32" w:rsidP="008A791A">
      <w:r>
        <w:separator/>
      </w:r>
    </w:p>
  </w:footnote>
  <w:footnote w:type="continuationSeparator" w:id="0">
    <w:p w14:paraId="60F63C97" w14:textId="77777777" w:rsidR="00B57D32" w:rsidRDefault="00B57D32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14329C" w14:textId="77777777" w:rsidR="00A15877" w:rsidRDefault="00A158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557297B2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72015B" w:rsidRPr="0072015B">
            <w:rPr>
              <w:b/>
            </w:rPr>
            <w:t>To understand and work with Input and Output of data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1C8A5C27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B4633D">
            <w:rPr>
              <w:b/>
              <w:sz w:val="28"/>
            </w:rPr>
            <w:t>0</w:t>
          </w:r>
          <w:r w:rsidR="005D3B08">
            <w:rPr>
              <w:b/>
              <w:sz w:val="28"/>
            </w:rPr>
            <w:t>2</w:t>
          </w:r>
        </w:p>
      </w:tc>
      <w:tc>
        <w:tcPr>
          <w:tcW w:w="2731" w:type="dxa"/>
          <w:vAlign w:val="center"/>
        </w:tcPr>
        <w:p w14:paraId="15A851EC" w14:textId="07C0BD5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A15877">
            <w:rPr>
              <w:b/>
              <w:szCs w:val="20"/>
            </w:rPr>
            <w:t>21</w:t>
          </w:r>
          <w:bookmarkStart w:id="0" w:name="_GoBack"/>
          <w:bookmarkEnd w:id="0"/>
          <w:r w:rsidR="00A15877">
            <w:rPr>
              <w:b/>
              <w:szCs w:val="20"/>
            </w:rPr>
            <w:t>/02/2023</w:t>
          </w:r>
        </w:p>
      </w:tc>
      <w:tc>
        <w:tcPr>
          <w:tcW w:w="4950" w:type="dxa"/>
          <w:vAlign w:val="center"/>
        </w:tcPr>
        <w:p w14:paraId="755B7C1C" w14:textId="5CDA0A6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BF53B5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64A1B" w14:textId="77777777" w:rsidR="00A15877" w:rsidRDefault="00A158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0FAO0PW+stAAAA"/>
  </w:docVars>
  <w:rsids>
    <w:rsidRoot w:val="008A791A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61F3A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60BC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0693"/>
    <w:rsid w:val="0044203A"/>
    <w:rsid w:val="004463D7"/>
    <w:rsid w:val="00446DC8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454F"/>
    <w:rsid w:val="007F6B51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3373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872C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0EF"/>
    <w:rsid w:val="009F04BA"/>
    <w:rsid w:val="009F214E"/>
    <w:rsid w:val="00A00B8B"/>
    <w:rsid w:val="00A035A9"/>
    <w:rsid w:val="00A05053"/>
    <w:rsid w:val="00A050F7"/>
    <w:rsid w:val="00A1248B"/>
    <w:rsid w:val="00A15877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68D6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4633D"/>
    <w:rsid w:val="00B5762A"/>
    <w:rsid w:val="00B57D32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3B5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1B25"/>
    <w:rsid w:val="00DC4BB5"/>
    <w:rsid w:val="00DC6A95"/>
    <w:rsid w:val="00DD1698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5A76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EB457-8E27-4588-96C0-FBF67F880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34</cp:revision>
  <cp:lastPrinted>2022-08-03T09:57:00Z</cp:lastPrinted>
  <dcterms:created xsi:type="dcterms:W3CDTF">2021-10-18T18:04:00Z</dcterms:created>
  <dcterms:modified xsi:type="dcterms:W3CDTF">2023-05-26T03:43:00Z</dcterms:modified>
</cp:coreProperties>
</file>